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BED9B" w14:textId="77777777" w:rsidR="002C08D8" w:rsidRPr="00253B23" w:rsidRDefault="00486635" w:rsidP="009A11C2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253B23">
        <w:rPr>
          <w:rFonts w:ascii="Arial" w:hAnsi="Arial" w:cs="Arial"/>
          <w:b/>
          <w:bCs/>
          <w:sz w:val="22"/>
          <w:szCs w:val="22"/>
        </w:rPr>
        <w:t>Risk assessment</w:t>
      </w:r>
      <w:r w:rsidR="004666B4" w:rsidRPr="00253B23">
        <w:rPr>
          <w:rFonts w:ascii="Arial" w:hAnsi="Arial" w:cs="Arial"/>
          <w:b/>
          <w:bCs/>
          <w:sz w:val="22"/>
          <w:szCs w:val="22"/>
        </w:rPr>
        <w:t xml:space="preserve"> for c</w:t>
      </w:r>
      <w:r w:rsidR="00B5545B" w:rsidRPr="00253B23">
        <w:rPr>
          <w:rFonts w:ascii="Arial" w:hAnsi="Arial" w:cs="Arial"/>
          <w:b/>
          <w:bCs/>
          <w:sz w:val="22"/>
          <w:szCs w:val="22"/>
        </w:rPr>
        <w:t>arrying out an on-farm survey.</w:t>
      </w:r>
    </w:p>
    <w:p w14:paraId="0D7706CA" w14:textId="77777777" w:rsidR="009A11C2" w:rsidRPr="00253B23" w:rsidRDefault="009A11C2" w:rsidP="00E63199">
      <w:pPr>
        <w:rPr>
          <w:rFonts w:ascii="Arial" w:hAnsi="Arial" w:cs="Arial"/>
          <w:sz w:val="22"/>
          <w:szCs w:val="22"/>
        </w:rPr>
      </w:pPr>
      <w:bookmarkStart w:id="0" w:name="_Hlk48544906"/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15417"/>
      </w:tblGrid>
      <w:tr w:rsidR="009A11C2" w:rsidRPr="00253B23" w14:paraId="23922591" w14:textId="77777777" w:rsidTr="00253B23">
        <w:tc>
          <w:tcPr>
            <w:tcW w:w="15417" w:type="dxa"/>
          </w:tcPr>
          <w:p w14:paraId="2A4C1EB1" w14:textId="77777777" w:rsidR="0064491A" w:rsidRPr="00253B23" w:rsidRDefault="0064491A" w:rsidP="0078653D">
            <w:pPr>
              <w:pStyle w:val="Heading1"/>
              <w:outlineLvl w:val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53B23">
              <w:rPr>
                <w:rFonts w:ascii="Arial" w:hAnsi="Arial" w:cs="Arial"/>
                <w:color w:val="auto"/>
                <w:sz w:val="22"/>
                <w:szCs w:val="22"/>
              </w:rPr>
              <w:t xml:space="preserve">Name: </w:t>
            </w:r>
            <w:r w:rsidRPr="00253B23">
              <w:rPr>
                <w:rFonts w:ascii="Arial" w:hAnsi="Arial" w:cs="Arial"/>
                <w:color w:val="auto"/>
                <w:sz w:val="22"/>
                <w:szCs w:val="22"/>
                <w:highlight w:val="yellow"/>
              </w:rPr>
              <w:t>……..</w:t>
            </w:r>
          </w:p>
          <w:p w14:paraId="454245B1" w14:textId="77777777" w:rsidR="00DC6D97" w:rsidRPr="00253B23" w:rsidRDefault="00DC6D97" w:rsidP="0078653D">
            <w:pPr>
              <w:pStyle w:val="Heading1"/>
              <w:outlineLvl w:val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53B23">
              <w:rPr>
                <w:rFonts w:ascii="Arial" w:hAnsi="Arial" w:cs="Arial"/>
                <w:color w:val="auto"/>
                <w:sz w:val="22"/>
                <w:szCs w:val="22"/>
              </w:rPr>
              <w:t>Task: Farmland survey. Lone working</w:t>
            </w:r>
            <w:r w:rsidR="00B5545B" w:rsidRPr="00253B23">
              <w:rPr>
                <w:rFonts w:ascii="Arial" w:hAnsi="Arial" w:cs="Arial"/>
                <w:color w:val="auto"/>
                <w:sz w:val="22"/>
                <w:szCs w:val="22"/>
              </w:rPr>
              <w:t xml:space="preserve"> (can be amended if surveying with others)</w:t>
            </w:r>
          </w:p>
          <w:p w14:paraId="1A786587" w14:textId="77777777" w:rsidR="00C54D8D" w:rsidRPr="00253B23" w:rsidRDefault="00C54D8D" w:rsidP="00C54D8D">
            <w:pPr>
              <w:rPr>
                <w:rFonts w:ascii="Arial" w:hAnsi="Arial" w:cs="Arial"/>
                <w:szCs w:val="22"/>
              </w:rPr>
            </w:pPr>
          </w:p>
          <w:p w14:paraId="17DBB7CC" w14:textId="77777777" w:rsidR="00C54D8D" w:rsidRPr="00253B23" w:rsidRDefault="00FF3F32" w:rsidP="00C54D8D">
            <w:pPr>
              <w:rPr>
                <w:rFonts w:ascii="Arial" w:hAnsi="Arial" w:cs="Arial"/>
                <w:szCs w:val="22"/>
              </w:rPr>
            </w:pPr>
            <w:r w:rsidRPr="00253B23">
              <w:rPr>
                <w:rFonts w:ascii="Arial" w:hAnsi="Arial" w:cs="Arial"/>
                <w:szCs w:val="22"/>
              </w:rPr>
              <w:t>Address of farm</w:t>
            </w:r>
            <w:r w:rsidR="00C54D8D" w:rsidRPr="00253B23">
              <w:rPr>
                <w:rFonts w:ascii="Arial" w:hAnsi="Arial" w:cs="Arial"/>
                <w:szCs w:val="22"/>
              </w:rPr>
              <w:t xml:space="preserve">: </w:t>
            </w:r>
            <w:r w:rsidR="00C54D8D" w:rsidRPr="00253B23">
              <w:rPr>
                <w:rFonts w:ascii="Arial" w:hAnsi="Arial" w:cs="Arial"/>
                <w:szCs w:val="22"/>
                <w:highlight w:val="yellow"/>
              </w:rPr>
              <w:t>………</w:t>
            </w:r>
          </w:p>
          <w:p w14:paraId="6326D916" w14:textId="77777777" w:rsidR="009A11C2" w:rsidRPr="00253B23" w:rsidRDefault="00DC6D97" w:rsidP="00DC6D97">
            <w:pPr>
              <w:pStyle w:val="Heading1"/>
              <w:outlineLvl w:val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53B23">
              <w:rPr>
                <w:rFonts w:ascii="Arial" w:hAnsi="Arial" w:cs="Arial"/>
                <w:color w:val="auto"/>
                <w:sz w:val="22"/>
                <w:szCs w:val="22"/>
              </w:rPr>
              <w:t>Insurance cover: ACT</w:t>
            </w:r>
            <w:r w:rsidR="00DB5085" w:rsidRPr="00253B23">
              <w:rPr>
                <w:rFonts w:ascii="Arial" w:hAnsi="Arial" w:cs="Arial"/>
                <w:color w:val="auto"/>
                <w:sz w:val="22"/>
                <w:szCs w:val="22"/>
              </w:rPr>
              <w:t xml:space="preserve"> policy</w:t>
            </w:r>
          </w:p>
          <w:p w14:paraId="646301DF" w14:textId="77777777" w:rsidR="00DC6D97" w:rsidRPr="00253B23" w:rsidRDefault="00DC6D97" w:rsidP="00DC6D97">
            <w:pPr>
              <w:rPr>
                <w:rFonts w:ascii="Arial" w:hAnsi="Arial" w:cs="Arial"/>
                <w:szCs w:val="22"/>
              </w:rPr>
            </w:pPr>
          </w:p>
          <w:p w14:paraId="454BC2E5" w14:textId="77777777" w:rsidR="00DC6D97" w:rsidRPr="00253B23" w:rsidRDefault="00DC6D97" w:rsidP="00DC6D97">
            <w:pPr>
              <w:rPr>
                <w:rFonts w:ascii="Arial" w:hAnsi="Arial" w:cs="Arial"/>
                <w:szCs w:val="22"/>
              </w:rPr>
            </w:pPr>
            <w:r w:rsidRPr="00253B23">
              <w:rPr>
                <w:rFonts w:ascii="Arial" w:hAnsi="Arial" w:cs="Arial"/>
                <w:szCs w:val="22"/>
              </w:rPr>
              <w:t>Date</w:t>
            </w:r>
            <w:r w:rsidR="001310A0" w:rsidRPr="00253B23">
              <w:rPr>
                <w:rFonts w:ascii="Arial" w:hAnsi="Arial" w:cs="Arial"/>
                <w:szCs w:val="22"/>
              </w:rPr>
              <w:t xml:space="preserve"> and time</w:t>
            </w:r>
            <w:r w:rsidRPr="00253B23">
              <w:rPr>
                <w:rFonts w:ascii="Arial" w:hAnsi="Arial" w:cs="Arial"/>
                <w:szCs w:val="22"/>
              </w:rPr>
              <w:t xml:space="preserve">: </w:t>
            </w:r>
            <w:r w:rsidR="00673115" w:rsidRPr="00253B23">
              <w:rPr>
                <w:rFonts w:ascii="Arial" w:hAnsi="Arial" w:cs="Arial"/>
                <w:szCs w:val="22"/>
                <w:highlight w:val="yellow"/>
              </w:rPr>
              <w:t>…….</w:t>
            </w:r>
          </w:p>
          <w:p w14:paraId="0680A0D7" w14:textId="77777777" w:rsidR="00253B23" w:rsidRPr="00253B23" w:rsidRDefault="00253B23" w:rsidP="00DC6D97">
            <w:pPr>
              <w:rPr>
                <w:rFonts w:ascii="Arial" w:hAnsi="Arial" w:cs="Arial"/>
                <w:szCs w:val="22"/>
              </w:rPr>
            </w:pPr>
          </w:p>
          <w:p w14:paraId="0FA6FCD3" w14:textId="77777777" w:rsidR="00C0007D" w:rsidRDefault="00C0007D" w:rsidP="00C0007D">
            <w:pPr>
              <w:rPr>
                <w:rFonts w:ascii="Arial" w:hAnsi="Arial" w:cs="Arial"/>
                <w:color w:val="002060"/>
                <w:szCs w:val="18"/>
              </w:rPr>
            </w:pPr>
            <w:r>
              <w:rPr>
                <w:rFonts w:ascii="Arial" w:hAnsi="Arial" w:cs="Arial"/>
                <w:color w:val="002060"/>
                <w:szCs w:val="18"/>
              </w:rPr>
              <w:t xml:space="preserve">Nb The Likelihood x Seriousness score should be 6 or under. If it is over 6 and no more than 12, then look for measures that will reduce the risk. </w:t>
            </w:r>
          </w:p>
          <w:p w14:paraId="143DDE48" w14:textId="77777777" w:rsidR="00C0007D" w:rsidRPr="0008500C" w:rsidRDefault="00C0007D" w:rsidP="00C0007D">
            <w:pPr>
              <w:rPr>
                <w:rFonts w:ascii="Arial" w:hAnsi="Arial" w:cs="Arial"/>
                <w:color w:val="FF0000"/>
                <w:szCs w:val="18"/>
              </w:rPr>
            </w:pPr>
            <w:r w:rsidRPr="0008500C">
              <w:rPr>
                <w:rFonts w:ascii="Arial" w:hAnsi="Arial" w:cs="Arial"/>
                <w:color w:val="FF0000"/>
                <w:szCs w:val="18"/>
              </w:rPr>
              <w:t xml:space="preserve">If it is over 12 then the task is too dangerous and needs to be completely re-thought. </w:t>
            </w:r>
          </w:p>
          <w:p w14:paraId="24852967" w14:textId="77777777" w:rsidR="009A11C2" w:rsidRPr="00253B23" w:rsidRDefault="009A11C2" w:rsidP="00253B23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</w:tr>
    </w:tbl>
    <w:tbl>
      <w:tblPr>
        <w:tblW w:w="1542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3"/>
        <w:gridCol w:w="6492"/>
        <w:gridCol w:w="1134"/>
        <w:gridCol w:w="1276"/>
        <w:gridCol w:w="1417"/>
      </w:tblGrid>
      <w:tr w:rsidR="009A11C2" w:rsidRPr="00253B23" w14:paraId="5FD2D819" w14:textId="77777777" w:rsidTr="00253B23">
        <w:tc>
          <w:tcPr>
            <w:tcW w:w="5103" w:type="dxa"/>
          </w:tcPr>
          <w:p w14:paraId="38B7FAA7" w14:textId="77777777" w:rsidR="009A11C2" w:rsidRPr="00253B23" w:rsidRDefault="009A11C2" w:rsidP="00253B23">
            <w:pPr>
              <w:rPr>
                <w:rFonts w:ascii="Arial" w:hAnsi="Arial" w:cs="Arial"/>
                <w:b/>
                <w:color w:val="002060"/>
                <w:szCs w:val="22"/>
              </w:rPr>
            </w:pPr>
            <w:bookmarkStart w:id="1" w:name="_Hlk48545365"/>
            <w:bookmarkEnd w:id="0"/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Hazard</w:t>
            </w:r>
            <w:r w:rsidR="000E3EAB"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 xml:space="preserve"> (what might happen that hurts somebody?)</w:t>
            </w:r>
          </w:p>
        </w:tc>
        <w:tc>
          <w:tcPr>
            <w:tcW w:w="6492" w:type="dxa"/>
          </w:tcPr>
          <w:p w14:paraId="05179D62" w14:textId="77777777" w:rsidR="009A11C2" w:rsidRPr="00253B23" w:rsidRDefault="009A11C2" w:rsidP="00253B23">
            <w:pPr>
              <w:rPr>
                <w:rFonts w:ascii="Arial" w:hAnsi="Arial" w:cs="Arial"/>
                <w:b/>
                <w:color w:val="002060"/>
                <w:szCs w:val="22"/>
              </w:rPr>
            </w:pPr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Measures taken to prevent the problem</w:t>
            </w:r>
          </w:p>
        </w:tc>
        <w:tc>
          <w:tcPr>
            <w:tcW w:w="1134" w:type="dxa"/>
          </w:tcPr>
          <w:p w14:paraId="75FD5B5E" w14:textId="77777777" w:rsidR="009A11C2" w:rsidRPr="00253B23" w:rsidRDefault="009A11C2" w:rsidP="00253B23">
            <w:pPr>
              <w:rPr>
                <w:rFonts w:ascii="Arial" w:hAnsi="Arial" w:cs="Arial"/>
                <w:b/>
                <w:color w:val="002060"/>
                <w:szCs w:val="22"/>
              </w:rPr>
            </w:pPr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 xml:space="preserve">Likeli-hood </w:t>
            </w:r>
          </w:p>
          <w:p w14:paraId="13A709C8" w14:textId="77777777" w:rsidR="009A11C2" w:rsidRPr="00253B23" w:rsidRDefault="009A11C2" w:rsidP="00253B23">
            <w:pPr>
              <w:rPr>
                <w:rFonts w:ascii="Arial" w:hAnsi="Arial" w:cs="Arial"/>
                <w:b/>
                <w:color w:val="002060"/>
                <w:szCs w:val="22"/>
              </w:rPr>
            </w:pPr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1-</w:t>
            </w:r>
            <w:r w:rsidR="000E3EAB"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5</w:t>
            </w:r>
          </w:p>
        </w:tc>
        <w:tc>
          <w:tcPr>
            <w:tcW w:w="1276" w:type="dxa"/>
          </w:tcPr>
          <w:p w14:paraId="0A2EEF0A" w14:textId="77777777" w:rsidR="009A11C2" w:rsidRPr="00253B23" w:rsidRDefault="009A11C2" w:rsidP="00253B23">
            <w:pPr>
              <w:rPr>
                <w:rFonts w:ascii="Arial" w:hAnsi="Arial" w:cs="Arial"/>
                <w:b/>
                <w:color w:val="002060"/>
                <w:szCs w:val="22"/>
              </w:rPr>
            </w:pPr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Serious-ness</w:t>
            </w:r>
          </w:p>
          <w:p w14:paraId="4594FAA5" w14:textId="77777777" w:rsidR="009A11C2" w:rsidRPr="00253B23" w:rsidRDefault="009A11C2" w:rsidP="00253B23">
            <w:pPr>
              <w:rPr>
                <w:rFonts w:ascii="Arial" w:hAnsi="Arial" w:cs="Arial"/>
                <w:b/>
                <w:color w:val="002060"/>
                <w:szCs w:val="22"/>
              </w:rPr>
            </w:pPr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1-</w:t>
            </w:r>
            <w:r w:rsidR="000E3EAB"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5</w:t>
            </w:r>
          </w:p>
        </w:tc>
        <w:tc>
          <w:tcPr>
            <w:tcW w:w="1417" w:type="dxa"/>
          </w:tcPr>
          <w:p w14:paraId="7F6065A1" w14:textId="77777777" w:rsidR="009A11C2" w:rsidRPr="00253B23" w:rsidRDefault="009A11C2" w:rsidP="00253B23">
            <w:pPr>
              <w:rPr>
                <w:rFonts w:ascii="Arial" w:hAnsi="Arial" w:cs="Arial"/>
                <w:b/>
                <w:color w:val="002060"/>
                <w:szCs w:val="22"/>
              </w:rPr>
            </w:pPr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L X S</w:t>
            </w:r>
          </w:p>
          <w:p w14:paraId="3027BB97" w14:textId="77777777" w:rsidR="009A11C2" w:rsidRPr="00253B23" w:rsidRDefault="005D543F" w:rsidP="00253B23">
            <w:pPr>
              <w:rPr>
                <w:rFonts w:ascii="Arial" w:hAnsi="Arial" w:cs="Arial"/>
                <w:b/>
                <w:color w:val="002060"/>
                <w:szCs w:val="22"/>
              </w:rPr>
            </w:pPr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6</w:t>
            </w:r>
            <w:r w:rsidR="0078653D"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 xml:space="preserve"> or under</w:t>
            </w:r>
            <w:r w:rsidR="009A11C2"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 xml:space="preserve"> acceptable</w:t>
            </w:r>
            <w:r w:rsidRPr="00253B23">
              <w:rPr>
                <w:rFonts w:ascii="Arial" w:hAnsi="Arial" w:cs="Arial"/>
                <w:b/>
                <w:color w:val="002060"/>
                <w:sz w:val="22"/>
                <w:szCs w:val="22"/>
              </w:rPr>
              <w:t>.</w:t>
            </w:r>
          </w:p>
          <w:p w14:paraId="7F544B1F" w14:textId="77777777" w:rsidR="005D543F" w:rsidRPr="00253B23" w:rsidRDefault="005D543F" w:rsidP="00253B23">
            <w:pPr>
              <w:rPr>
                <w:rFonts w:ascii="Arial" w:hAnsi="Arial" w:cs="Arial"/>
                <w:b/>
                <w:color w:val="FF0000"/>
                <w:szCs w:val="22"/>
              </w:rPr>
            </w:pPr>
          </w:p>
        </w:tc>
      </w:tr>
      <w:tr w:rsidR="009A11C2" w:rsidRPr="00253B23" w14:paraId="2D99005E" w14:textId="77777777" w:rsidTr="00842E6A">
        <w:tc>
          <w:tcPr>
            <w:tcW w:w="5103" w:type="dxa"/>
          </w:tcPr>
          <w:p w14:paraId="36B93064" w14:textId="77777777" w:rsidR="009A11C2" w:rsidRPr="00253B23" w:rsidRDefault="009A11C2" w:rsidP="00253B23">
            <w:pPr>
              <w:rPr>
                <w:rFonts w:ascii="Arial" w:hAnsi="Arial" w:cs="Arial"/>
                <w:color w:val="002060"/>
                <w:szCs w:val="22"/>
              </w:rPr>
            </w:pPr>
          </w:p>
          <w:p w14:paraId="79824916" w14:textId="77777777" w:rsidR="00DC70E6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Road traffic accident</w:t>
            </w:r>
          </w:p>
        </w:tc>
        <w:tc>
          <w:tcPr>
            <w:tcW w:w="6492" w:type="dxa"/>
          </w:tcPr>
          <w:p w14:paraId="163ACC41" w14:textId="77777777" w:rsidR="009A11C2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Plan routes thoroughly</w:t>
            </w:r>
            <w:r w:rsidR="00253B23" w:rsidRPr="00253B23">
              <w:rPr>
                <w:rFonts w:ascii="Arial" w:hAnsi="Arial" w:cs="Arial"/>
                <w:color w:val="002060"/>
                <w:sz w:val="22"/>
                <w:szCs w:val="22"/>
              </w:rPr>
              <w:t>,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have realistic time schedules, allow enough time to travel. Consider weather conditions when planning journeys.</w:t>
            </w:r>
          </w:p>
        </w:tc>
        <w:tc>
          <w:tcPr>
            <w:tcW w:w="1134" w:type="dxa"/>
          </w:tcPr>
          <w:p w14:paraId="68BA8572" w14:textId="77777777" w:rsidR="009A11C2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569E4A38" w14:textId="77777777" w:rsidR="009A11C2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5</w:t>
            </w:r>
          </w:p>
        </w:tc>
        <w:tc>
          <w:tcPr>
            <w:tcW w:w="1417" w:type="dxa"/>
            <w:shd w:val="clear" w:color="auto" w:fill="00B050"/>
          </w:tcPr>
          <w:p w14:paraId="11921E17" w14:textId="77777777" w:rsidR="009A11C2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5</w:t>
            </w:r>
          </w:p>
        </w:tc>
      </w:tr>
      <w:tr w:rsidR="009A11C2" w:rsidRPr="00253B23" w14:paraId="3271E201" w14:textId="77777777" w:rsidTr="00842E6A">
        <w:tc>
          <w:tcPr>
            <w:tcW w:w="5103" w:type="dxa"/>
          </w:tcPr>
          <w:p w14:paraId="61AFEFD6" w14:textId="77777777" w:rsidR="009A11C2" w:rsidRPr="000F687C" w:rsidRDefault="009A11C2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</w:p>
          <w:p w14:paraId="3590CED7" w14:textId="77777777" w:rsidR="00DC70E6" w:rsidRPr="000F687C" w:rsidRDefault="00B94925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 xml:space="preserve">Working near water - </w:t>
            </w:r>
            <w:r w:rsidR="00253B23"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d</w:t>
            </w: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rowning, hypothermia in cold weather</w:t>
            </w:r>
          </w:p>
          <w:p w14:paraId="0F5BEFBE" w14:textId="77777777" w:rsidR="00DC70E6" w:rsidRPr="000F687C" w:rsidRDefault="00DC70E6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</w:p>
        </w:tc>
        <w:tc>
          <w:tcPr>
            <w:tcW w:w="6492" w:type="dxa"/>
          </w:tcPr>
          <w:p w14:paraId="5508F323" w14:textId="77777777" w:rsidR="00B5545B" w:rsidRPr="000F687C" w:rsidRDefault="00755B44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Avoid tasks near water when</w:t>
            </w:r>
            <w:r w:rsidR="00C540F9"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 xml:space="preserve"> it is</w:t>
            </w: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 xml:space="preserve"> fast flowing. </w:t>
            </w:r>
          </w:p>
          <w:p w14:paraId="53645882" w14:textId="77777777" w:rsidR="009A11C2" w:rsidRPr="000F687C" w:rsidRDefault="00755B44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 xml:space="preserve">Stand </w:t>
            </w:r>
            <w:r w:rsidR="00C74331"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a safe distance from</w:t>
            </w: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 xml:space="preserve"> bank</w:t>
            </w:r>
            <w:r w:rsidR="00253B23"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 xml:space="preserve"> (</w:t>
            </w:r>
            <w:r w:rsidR="00253B23" w:rsidRPr="000F687C">
              <w:rPr>
                <w:rFonts w:ascii="Arial" w:hAnsi="Arial" w:cs="Arial"/>
                <w:color w:val="44546A" w:themeColor="text2"/>
                <w:sz w:val="22"/>
                <w:szCs w:val="22"/>
                <w:u w:val="single"/>
              </w:rPr>
              <w:t>at least 1.5m</w:t>
            </w:r>
            <w:r w:rsidR="00253B23"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)</w:t>
            </w: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.</w:t>
            </w:r>
          </w:p>
          <w:p w14:paraId="4BA4686A" w14:textId="77777777" w:rsidR="00B5545B" w:rsidRPr="000F687C" w:rsidRDefault="00B5545B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Only do this alone when conditions are really safe.</w:t>
            </w:r>
          </w:p>
        </w:tc>
        <w:tc>
          <w:tcPr>
            <w:tcW w:w="1134" w:type="dxa"/>
          </w:tcPr>
          <w:p w14:paraId="7D4687A4" w14:textId="77777777" w:rsidR="009A11C2" w:rsidRPr="000F687C" w:rsidRDefault="00B5545B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15CE9651" w14:textId="77777777" w:rsidR="009A11C2" w:rsidRPr="000F687C" w:rsidRDefault="00B94925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4</w:t>
            </w:r>
          </w:p>
        </w:tc>
        <w:tc>
          <w:tcPr>
            <w:tcW w:w="1417" w:type="dxa"/>
            <w:shd w:val="clear" w:color="auto" w:fill="00B050"/>
          </w:tcPr>
          <w:p w14:paraId="31695F18" w14:textId="77777777" w:rsidR="009A11C2" w:rsidRPr="000F687C" w:rsidRDefault="00B5545B" w:rsidP="00253B23">
            <w:pPr>
              <w:rPr>
                <w:rFonts w:ascii="Arial" w:hAnsi="Arial" w:cs="Arial"/>
                <w:color w:val="44546A" w:themeColor="text2"/>
                <w:szCs w:val="22"/>
              </w:rPr>
            </w:pPr>
            <w:r w:rsidRPr="000F687C">
              <w:rPr>
                <w:rFonts w:ascii="Arial" w:hAnsi="Arial" w:cs="Arial"/>
                <w:color w:val="44546A" w:themeColor="text2"/>
                <w:sz w:val="22"/>
                <w:szCs w:val="22"/>
              </w:rPr>
              <w:t>4</w:t>
            </w:r>
          </w:p>
        </w:tc>
      </w:tr>
      <w:tr w:rsidR="009A11C2" w:rsidRPr="00253B23" w14:paraId="27E79220" w14:textId="77777777" w:rsidTr="00842E6A">
        <w:tc>
          <w:tcPr>
            <w:tcW w:w="5103" w:type="dxa"/>
          </w:tcPr>
          <w:p w14:paraId="55F80260" w14:textId="77777777" w:rsidR="009A11C2" w:rsidRPr="00253B23" w:rsidRDefault="009A11C2" w:rsidP="00253B23">
            <w:pPr>
              <w:rPr>
                <w:rFonts w:ascii="Arial" w:hAnsi="Arial" w:cs="Arial"/>
                <w:color w:val="002060"/>
                <w:szCs w:val="22"/>
              </w:rPr>
            </w:pPr>
          </w:p>
          <w:p w14:paraId="267FF7B1" w14:textId="77777777" w:rsidR="00D57356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Lone working - Lost, injured alone</w:t>
            </w:r>
          </w:p>
          <w:p w14:paraId="164DFA79" w14:textId="77777777" w:rsidR="00D57356" w:rsidRPr="00253B23" w:rsidRDefault="00D57356" w:rsidP="00253B23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6492" w:type="dxa"/>
          </w:tcPr>
          <w:p w14:paraId="488EBE23" w14:textId="77777777" w:rsidR="009A11C2" w:rsidRPr="00253B23" w:rsidRDefault="00C70BF4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Let someone know where you are going and when you expect to return. Take a </w:t>
            </w:r>
            <w:r w:rsid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charged 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mobile phone with </w:t>
            </w:r>
            <w:r w:rsidR="00253B23">
              <w:rPr>
                <w:rFonts w:ascii="Arial" w:hAnsi="Arial" w:cs="Arial"/>
                <w:color w:val="002060"/>
                <w:sz w:val="22"/>
                <w:szCs w:val="22"/>
              </w:rPr>
              <w:t>you and keep in touch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. Avoid lone working if possible</w:t>
            </w:r>
            <w:r w:rsid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– don’t lone work at night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.</w:t>
            </w:r>
          </w:p>
        </w:tc>
        <w:tc>
          <w:tcPr>
            <w:tcW w:w="1134" w:type="dxa"/>
          </w:tcPr>
          <w:p w14:paraId="272117D0" w14:textId="77777777" w:rsidR="009A11C2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3B9B4AE6" w14:textId="77777777" w:rsidR="009A11C2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  <w:tc>
          <w:tcPr>
            <w:tcW w:w="1417" w:type="dxa"/>
            <w:shd w:val="clear" w:color="auto" w:fill="00B050"/>
          </w:tcPr>
          <w:p w14:paraId="4F952635" w14:textId="77777777" w:rsidR="009A11C2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</w:tr>
      <w:tr w:rsidR="00D57356" w:rsidRPr="00253B23" w14:paraId="3776D152" w14:textId="77777777" w:rsidTr="00842E6A">
        <w:tc>
          <w:tcPr>
            <w:tcW w:w="5103" w:type="dxa"/>
          </w:tcPr>
          <w:p w14:paraId="79DDAB6A" w14:textId="77777777" w:rsidR="00D57356" w:rsidRPr="00253B23" w:rsidRDefault="00D57356" w:rsidP="00253B23">
            <w:pPr>
              <w:rPr>
                <w:rFonts w:ascii="Arial" w:hAnsi="Arial" w:cs="Arial"/>
                <w:color w:val="002060"/>
                <w:szCs w:val="22"/>
              </w:rPr>
            </w:pPr>
          </w:p>
          <w:p w14:paraId="480600E3" w14:textId="77777777" w:rsidR="00D57356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Unfenced slurry or silage pits, ponds, grain silos and stores - Drowning</w:t>
            </w:r>
          </w:p>
          <w:p w14:paraId="295CD637" w14:textId="77777777" w:rsidR="00D57356" w:rsidRPr="00253B23" w:rsidRDefault="00D57356" w:rsidP="00253B23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6492" w:type="dxa"/>
          </w:tcPr>
          <w:p w14:paraId="6992B5F9" w14:textId="77777777" w:rsidR="00D57356" w:rsidRPr="00253B23" w:rsidRDefault="00253B23" w:rsidP="00253B23">
            <w:pPr>
              <w:rPr>
                <w:rFonts w:ascii="Arial" w:hAnsi="Arial" w:cs="Arial"/>
                <w:color w:val="002060"/>
                <w:szCs w:val="22"/>
              </w:rPr>
            </w:pPr>
            <w:r>
              <w:rPr>
                <w:rFonts w:ascii="Arial" w:hAnsi="Arial" w:cs="Arial"/>
                <w:color w:val="002060"/>
                <w:sz w:val="22"/>
                <w:szCs w:val="22"/>
              </w:rPr>
              <w:t>Avoid these areas</w:t>
            </w:r>
            <w:r w:rsidR="00B94925" w:rsidRPr="00253B23">
              <w:rPr>
                <w:rFonts w:ascii="Arial" w:hAnsi="Arial" w:cs="Arial"/>
                <w:color w:val="002060"/>
                <w:sz w:val="22"/>
                <w:szCs w:val="22"/>
              </w:rPr>
              <w:t>. Check with farmers/</w:t>
            </w:r>
            <w:r w:rsidR="00E44345" w:rsidRPr="00253B23">
              <w:rPr>
                <w:rFonts w:ascii="Arial" w:hAnsi="Arial" w:cs="Arial"/>
                <w:color w:val="002060"/>
                <w:sz w:val="22"/>
                <w:szCs w:val="22"/>
              </w:rPr>
              <w:t>landowners</w:t>
            </w:r>
            <w:r w:rsidR="00B94925"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if there are any such areas on site (if so, where?). </w:t>
            </w:r>
          </w:p>
        </w:tc>
        <w:tc>
          <w:tcPr>
            <w:tcW w:w="1134" w:type="dxa"/>
          </w:tcPr>
          <w:p w14:paraId="3C5C01ED" w14:textId="77777777" w:rsidR="00D57356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30C2AD3A" w14:textId="77777777" w:rsidR="00D57356" w:rsidRPr="00253B23" w:rsidRDefault="002F20AA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  <w:tc>
          <w:tcPr>
            <w:tcW w:w="1417" w:type="dxa"/>
            <w:shd w:val="clear" w:color="auto" w:fill="00B050"/>
          </w:tcPr>
          <w:p w14:paraId="377C5287" w14:textId="77777777" w:rsidR="00D57356" w:rsidRPr="00253B23" w:rsidRDefault="002F20AA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</w:tr>
      <w:tr w:rsidR="00D57356" w:rsidRPr="00253B23" w14:paraId="3CBF2727" w14:textId="77777777" w:rsidTr="00842E6A">
        <w:tc>
          <w:tcPr>
            <w:tcW w:w="5103" w:type="dxa"/>
          </w:tcPr>
          <w:p w14:paraId="64490D2E" w14:textId="77777777" w:rsidR="00D57356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Insect bites and stings - Anaphylactic shock</w:t>
            </w:r>
          </w:p>
          <w:p w14:paraId="618B881B" w14:textId="77777777" w:rsidR="00D57356" w:rsidRPr="00253B23" w:rsidRDefault="00D57356" w:rsidP="00253B23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6492" w:type="dxa"/>
          </w:tcPr>
          <w:p w14:paraId="40F17150" w14:textId="77777777" w:rsidR="00D57356" w:rsidRDefault="00B94925" w:rsidP="00C0007D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Insect repellent and treatment cream to be taken. Cover exposed skin where possible. </w:t>
            </w:r>
            <w:r w:rsidR="00C0007D"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Seek medical advice if necessary. </w:t>
            </w:r>
            <w:r w:rsidR="00B5545B" w:rsidRPr="00253B23">
              <w:rPr>
                <w:rFonts w:ascii="Arial" w:hAnsi="Arial" w:cs="Arial"/>
                <w:color w:val="FF0000"/>
                <w:sz w:val="22"/>
                <w:szCs w:val="22"/>
              </w:rPr>
              <w:t>Do not work alone if you have a bite/sting allergy.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</w:t>
            </w:r>
          </w:p>
          <w:p w14:paraId="0994ED6C" w14:textId="77777777" w:rsidR="00C0007D" w:rsidRPr="00253B23" w:rsidRDefault="00C0007D" w:rsidP="00C0007D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1134" w:type="dxa"/>
          </w:tcPr>
          <w:p w14:paraId="3164F62B" w14:textId="77777777" w:rsidR="00D57356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14:paraId="0944905D" w14:textId="77777777" w:rsidR="00D57356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3</w:t>
            </w:r>
          </w:p>
        </w:tc>
        <w:tc>
          <w:tcPr>
            <w:tcW w:w="1417" w:type="dxa"/>
            <w:shd w:val="clear" w:color="auto" w:fill="00B050"/>
          </w:tcPr>
          <w:p w14:paraId="2662F0DD" w14:textId="77777777" w:rsidR="00D57356" w:rsidRPr="00253B23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6</w:t>
            </w:r>
          </w:p>
        </w:tc>
      </w:tr>
      <w:tr w:rsidR="00D57356" w:rsidRPr="00253B23" w14:paraId="33349008" w14:textId="77777777" w:rsidTr="00842E6A">
        <w:tc>
          <w:tcPr>
            <w:tcW w:w="5103" w:type="dxa"/>
          </w:tcPr>
          <w:p w14:paraId="0C4DC6FB" w14:textId="77777777" w:rsidR="00D57356" w:rsidRPr="00253B23" w:rsidRDefault="00B94925" w:rsidP="00B94925">
            <w:pPr>
              <w:tabs>
                <w:tab w:val="left" w:pos="1320"/>
              </w:tabs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lastRenderedPageBreak/>
              <w:t xml:space="preserve">Potentially dangerous </w:t>
            </w:r>
            <w:r w:rsidR="0000131E" w:rsidRPr="00253B23">
              <w:rPr>
                <w:rFonts w:ascii="Arial" w:hAnsi="Arial" w:cs="Arial"/>
                <w:color w:val="002060"/>
                <w:sz w:val="22"/>
                <w:szCs w:val="22"/>
              </w:rPr>
              <w:t>domesticated animals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: such as guard dogs</w:t>
            </w:r>
            <w:r w:rsidR="0000131E"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and cattle</w:t>
            </w:r>
          </w:p>
        </w:tc>
        <w:tc>
          <w:tcPr>
            <w:tcW w:w="6492" w:type="dxa"/>
          </w:tcPr>
          <w:p w14:paraId="1ED74D6C" w14:textId="77777777" w:rsidR="00D57356" w:rsidRDefault="00B94925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Check with landowners/agents to establish the locations of </w:t>
            </w:r>
            <w:r w:rsidR="00A2677A" w:rsidRPr="00253B23">
              <w:rPr>
                <w:rFonts w:ascii="Arial" w:hAnsi="Arial" w:cs="Arial"/>
                <w:color w:val="002060"/>
                <w:sz w:val="22"/>
                <w:szCs w:val="22"/>
              </w:rPr>
              <w:t>dangerous animals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. If in doubt do not enter.</w:t>
            </w:r>
          </w:p>
          <w:p w14:paraId="44C1F197" w14:textId="77777777" w:rsidR="00C0007D" w:rsidRPr="00253B23" w:rsidRDefault="00C0007D" w:rsidP="00253B23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1134" w:type="dxa"/>
          </w:tcPr>
          <w:p w14:paraId="5F5E0106" w14:textId="77777777" w:rsidR="00D57356" w:rsidRPr="00253B23" w:rsidRDefault="00B5545B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345A34D9" w14:textId="77777777" w:rsidR="00D57356" w:rsidRPr="00253B23" w:rsidRDefault="00B5545B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5</w:t>
            </w:r>
          </w:p>
        </w:tc>
        <w:tc>
          <w:tcPr>
            <w:tcW w:w="1417" w:type="dxa"/>
            <w:shd w:val="clear" w:color="auto" w:fill="00B050"/>
          </w:tcPr>
          <w:p w14:paraId="03AA315E" w14:textId="77777777" w:rsidR="00D57356" w:rsidRPr="00253B23" w:rsidRDefault="00B5545B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5</w:t>
            </w:r>
          </w:p>
        </w:tc>
      </w:tr>
      <w:tr w:rsidR="00184C0C" w:rsidRPr="00253B23" w14:paraId="4A823DB8" w14:textId="77777777" w:rsidTr="00842E6A">
        <w:tc>
          <w:tcPr>
            <w:tcW w:w="5103" w:type="dxa"/>
          </w:tcPr>
          <w:p w14:paraId="0286552E" w14:textId="77777777" w:rsidR="00184C0C" w:rsidRPr="00253B23" w:rsidRDefault="00184C0C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Accident/injury from working farm machinery</w:t>
            </w:r>
          </w:p>
          <w:p w14:paraId="767E8A1E" w14:textId="77777777" w:rsidR="00184C0C" w:rsidRPr="00253B23" w:rsidRDefault="00184C0C" w:rsidP="00B94925">
            <w:pPr>
              <w:tabs>
                <w:tab w:val="left" w:pos="1320"/>
              </w:tabs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6492" w:type="dxa"/>
          </w:tcPr>
          <w:p w14:paraId="6F859AE2" w14:textId="77777777" w:rsidR="00184C0C" w:rsidRPr="00253B23" w:rsidRDefault="0057019F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Let farmer know when you intend to survey</w:t>
            </w:r>
            <w:r w:rsidR="00184C0C"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and check wh</w:t>
            </w:r>
            <w:r w:rsidR="00C0007D">
              <w:rPr>
                <w:rFonts w:ascii="Arial" w:hAnsi="Arial" w:cs="Arial"/>
                <w:color w:val="002060"/>
                <w:sz w:val="22"/>
                <w:szCs w:val="22"/>
              </w:rPr>
              <w:t xml:space="preserve">ether </w:t>
            </w:r>
            <w:r w:rsidR="00184C0C" w:rsidRPr="00253B23">
              <w:rPr>
                <w:rFonts w:ascii="Arial" w:hAnsi="Arial" w:cs="Arial"/>
                <w:color w:val="002060"/>
                <w:sz w:val="22"/>
                <w:szCs w:val="22"/>
              </w:rPr>
              <w:t>there might be farm machinery in use. Work the survey around these areas and times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.</w:t>
            </w:r>
          </w:p>
          <w:p w14:paraId="7393B5ED" w14:textId="77777777" w:rsidR="00184C0C" w:rsidRDefault="00184C0C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Carry fully charged mobile phone and give farmer your number</w:t>
            </w:r>
            <w:r w:rsidR="0057019F" w:rsidRPr="00253B23">
              <w:rPr>
                <w:rFonts w:ascii="Arial" w:hAnsi="Arial" w:cs="Arial"/>
                <w:color w:val="002060"/>
                <w:sz w:val="22"/>
                <w:szCs w:val="22"/>
              </w:rPr>
              <w:t>. A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sk him/her to inform you of any changes to above schedule</w:t>
            </w:r>
            <w:r w:rsidR="0057019F" w:rsidRPr="00253B23">
              <w:rPr>
                <w:rFonts w:ascii="Arial" w:hAnsi="Arial" w:cs="Arial"/>
                <w:color w:val="002060"/>
                <w:sz w:val="22"/>
                <w:szCs w:val="22"/>
              </w:rPr>
              <w:t>.</w:t>
            </w:r>
          </w:p>
          <w:p w14:paraId="04B73F9C" w14:textId="77777777" w:rsidR="00C0007D" w:rsidRPr="00253B23" w:rsidRDefault="00C0007D" w:rsidP="00184C0C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1134" w:type="dxa"/>
          </w:tcPr>
          <w:p w14:paraId="050FF68D" w14:textId="77777777" w:rsidR="00184C0C" w:rsidRPr="00253B23" w:rsidRDefault="00184C0C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50723F83" w14:textId="77777777" w:rsidR="00184C0C" w:rsidRPr="00253B23" w:rsidRDefault="00184C0C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  <w:tc>
          <w:tcPr>
            <w:tcW w:w="1417" w:type="dxa"/>
            <w:shd w:val="clear" w:color="auto" w:fill="00B050"/>
          </w:tcPr>
          <w:p w14:paraId="49FB5896" w14:textId="77777777" w:rsidR="00184C0C" w:rsidRPr="00253B23" w:rsidRDefault="00184C0C" w:rsidP="00253B2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</w:tr>
      <w:tr w:rsidR="00184C0C" w:rsidRPr="00253B23" w14:paraId="3C1CD7BB" w14:textId="77777777" w:rsidTr="00842E6A">
        <w:tc>
          <w:tcPr>
            <w:tcW w:w="5103" w:type="dxa"/>
          </w:tcPr>
          <w:p w14:paraId="0186A3C6" w14:textId="320F1D3E" w:rsidR="00184C0C" w:rsidRPr="00253B23" w:rsidRDefault="00184C0C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Ticks </w:t>
            </w:r>
            <w:r w:rsidR="00C0007D">
              <w:rPr>
                <w:rFonts w:ascii="Arial" w:hAnsi="Arial" w:cs="Arial"/>
                <w:color w:val="002060"/>
                <w:sz w:val="22"/>
                <w:szCs w:val="22"/>
              </w:rPr>
              <w:t xml:space="preserve">- 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potential Lyme disease</w:t>
            </w:r>
            <w:r w:rsidR="00C0007D">
              <w:rPr>
                <w:rFonts w:ascii="Arial" w:hAnsi="Arial" w:cs="Arial"/>
                <w:color w:val="002060"/>
                <w:sz w:val="22"/>
                <w:szCs w:val="22"/>
              </w:rPr>
              <w:t>.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</w:t>
            </w:r>
          </w:p>
          <w:p w14:paraId="254593EF" w14:textId="77777777" w:rsidR="00184C0C" w:rsidRPr="00253B23" w:rsidRDefault="00184C0C" w:rsidP="00184C0C">
            <w:pPr>
              <w:jc w:val="center"/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6492" w:type="dxa"/>
          </w:tcPr>
          <w:p w14:paraId="794909B8" w14:textId="77777777" w:rsidR="00184C0C" w:rsidRPr="00253B23" w:rsidRDefault="00184C0C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Wear long sleeves</w:t>
            </w:r>
            <w:r w:rsidR="00467363" w:rsidRPr="00253B23">
              <w:rPr>
                <w:rFonts w:ascii="Arial" w:hAnsi="Arial" w:cs="Arial"/>
                <w:color w:val="002060"/>
                <w:sz w:val="22"/>
                <w:szCs w:val="22"/>
              </w:rPr>
              <w:t>,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tuck trousers into socks. Check for ticks </w:t>
            </w:r>
            <w:r w:rsidR="004252F9"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after completing the survey. 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If</w:t>
            </w:r>
            <w:r w:rsidR="00B5545B"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a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worrying red mark</w:t>
            </w:r>
            <w:r w:rsidR="00B5545B"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or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rash appears in that area </w:t>
            </w:r>
            <w:r w:rsidR="004252F9" w:rsidRPr="00253B23">
              <w:rPr>
                <w:rFonts w:ascii="Arial" w:hAnsi="Arial" w:cs="Arial"/>
                <w:color w:val="002060"/>
                <w:sz w:val="22"/>
                <w:szCs w:val="22"/>
              </w:rPr>
              <w:t>over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the following days</w:t>
            </w:r>
            <w:r w:rsidR="00B5545B"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(or Lyme Disease symptoms)</w:t>
            </w:r>
            <w:r w:rsidR="004252F9" w:rsidRPr="00253B23">
              <w:rPr>
                <w:rFonts w:ascii="Arial" w:hAnsi="Arial" w:cs="Arial"/>
                <w:color w:val="002060"/>
                <w:sz w:val="22"/>
                <w:szCs w:val="22"/>
              </w:rPr>
              <w:t>,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 contact your GP</w:t>
            </w:r>
          </w:p>
          <w:p w14:paraId="0206D1A5" w14:textId="77777777" w:rsidR="00184C0C" w:rsidRPr="00253B23" w:rsidRDefault="00184C0C" w:rsidP="00184C0C">
            <w:pPr>
              <w:rPr>
                <w:rFonts w:ascii="Arial" w:hAnsi="Arial" w:cs="Arial"/>
                <w:color w:val="002060"/>
                <w:szCs w:val="22"/>
              </w:rPr>
            </w:pPr>
          </w:p>
          <w:p w14:paraId="5AA55120" w14:textId="77777777" w:rsidR="00184C0C" w:rsidRPr="00253B23" w:rsidRDefault="00184C0C" w:rsidP="00B5545B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1134" w:type="dxa"/>
          </w:tcPr>
          <w:p w14:paraId="13261C96" w14:textId="77777777" w:rsidR="00184C0C" w:rsidRPr="00253B23" w:rsidRDefault="00184C0C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38235672" w14:textId="77777777" w:rsidR="00184C0C" w:rsidRPr="00253B23" w:rsidRDefault="00184C0C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  <w:tc>
          <w:tcPr>
            <w:tcW w:w="1417" w:type="dxa"/>
            <w:shd w:val="clear" w:color="auto" w:fill="00B050"/>
          </w:tcPr>
          <w:p w14:paraId="3EB836D8" w14:textId="77777777" w:rsidR="00184C0C" w:rsidRPr="00253B23" w:rsidRDefault="00184C0C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</w:tr>
      <w:tr w:rsidR="00C0007D" w:rsidRPr="00253B23" w14:paraId="20CD5131" w14:textId="77777777" w:rsidTr="00842E6A">
        <w:tc>
          <w:tcPr>
            <w:tcW w:w="5103" w:type="dxa"/>
          </w:tcPr>
          <w:p w14:paraId="398D03EA" w14:textId="77777777" w:rsidR="00C0007D" w:rsidRPr="00253B23" w:rsidRDefault="00C0007D" w:rsidP="00C0007D">
            <w:pPr>
              <w:rPr>
                <w:rFonts w:ascii="Arial" w:hAnsi="Arial" w:cs="Arial"/>
                <w:color w:val="002060"/>
                <w:szCs w:val="22"/>
              </w:rPr>
            </w:pPr>
            <w:r>
              <w:rPr>
                <w:rFonts w:ascii="Arial" w:hAnsi="Arial" w:cs="Arial"/>
                <w:color w:val="002060"/>
                <w:sz w:val="22"/>
                <w:szCs w:val="22"/>
              </w:rPr>
              <w:t>W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aterborne diseases</w:t>
            </w:r>
            <w:r>
              <w:rPr>
                <w:rFonts w:ascii="Arial" w:hAnsi="Arial" w:cs="Arial"/>
                <w:color w:val="002060"/>
                <w:sz w:val="22"/>
                <w:szCs w:val="22"/>
              </w:rPr>
              <w:t xml:space="preserve"> such as Weill’s disease</w:t>
            </w:r>
          </w:p>
        </w:tc>
        <w:tc>
          <w:tcPr>
            <w:tcW w:w="6492" w:type="dxa"/>
          </w:tcPr>
          <w:p w14:paraId="71DBFFD2" w14:textId="77777777" w:rsidR="00C0007D" w:rsidRDefault="00C0007D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Avoid going into ditches, ponds and streams. </w:t>
            </w:r>
          </w:p>
          <w:p w14:paraId="1FF216FF" w14:textId="77777777" w:rsidR="00C0007D" w:rsidRDefault="00C0007D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Cover open cuts </w:t>
            </w:r>
            <w:r>
              <w:rPr>
                <w:rFonts w:ascii="Arial" w:hAnsi="Arial" w:cs="Arial"/>
                <w:color w:val="002060"/>
                <w:sz w:val="22"/>
                <w:szCs w:val="22"/>
              </w:rPr>
              <w:t xml:space="preserve">carefully </w:t>
            </w: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before surveying.</w:t>
            </w:r>
          </w:p>
          <w:p w14:paraId="25690A48" w14:textId="77777777" w:rsidR="00C0007D" w:rsidRDefault="00C0007D" w:rsidP="00C0007D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Take hand gel to use before eating. Contact GP if any sickness/illness follows.</w:t>
            </w:r>
          </w:p>
          <w:p w14:paraId="49BC373C" w14:textId="77777777" w:rsidR="00C0007D" w:rsidRPr="00253B23" w:rsidRDefault="00C0007D" w:rsidP="00C0007D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1134" w:type="dxa"/>
          </w:tcPr>
          <w:p w14:paraId="549FD2C9" w14:textId="77777777" w:rsidR="00C0007D" w:rsidRPr="00253B23" w:rsidRDefault="00C0007D" w:rsidP="00184C0C">
            <w:pPr>
              <w:rPr>
                <w:rFonts w:ascii="Arial" w:hAnsi="Arial" w:cs="Arial"/>
                <w:color w:val="002060"/>
                <w:szCs w:val="22"/>
              </w:rPr>
            </w:pPr>
            <w:r>
              <w:rPr>
                <w:rFonts w:ascii="Arial" w:hAnsi="Arial" w:cs="Arial"/>
                <w:color w:val="00206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126648A2" w14:textId="77777777" w:rsidR="00C0007D" w:rsidRPr="00253B23" w:rsidRDefault="00C0007D" w:rsidP="00184C0C">
            <w:pPr>
              <w:rPr>
                <w:rFonts w:ascii="Arial" w:hAnsi="Arial" w:cs="Arial"/>
                <w:color w:val="002060"/>
                <w:szCs w:val="22"/>
              </w:rPr>
            </w:pPr>
            <w:r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  <w:tc>
          <w:tcPr>
            <w:tcW w:w="1417" w:type="dxa"/>
            <w:shd w:val="clear" w:color="auto" w:fill="00B050"/>
          </w:tcPr>
          <w:p w14:paraId="78FD19A2" w14:textId="77777777" w:rsidR="00C0007D" w:rsidRPr="00253B23" w:rsidRDefault="00C0007D" w:rsidP="00184C0C">
            <w:pPr>
              <w:rPr>
                <w:rFonts w:ascii="Arial" w:hAnsi="Arial" w:cs="Arial"/>
                <w:color w:val="002060"/>
                <w:szCs w:val="22"/>
              </w:rPr>
            </w:pPr>
            <w:r>
              <w:rPr>
                <w:rFonts w:ascii="Arial" w:hAnsi="Arial" w:cs="Arial"/>
                <w:color w:val="002060"/>
                <w:sz w:val="22"/>
                <w:szCs w:val="22"/>
              </w:rPr>
              <w:t>4</w:t>
            </w:r>
          </w:p>
        </w:tc>
      </w:tr>
      <w:tr w:rsidR="005E5F03" w:rsidRPr="00253B23" w14:paraId="22CCC139" w14:textId="77777777" w:rsidTr="00842E6A">
        <w:tc>
          <w:tcPr>
            <w:tcW w:w="5103" w:type="dxa"/>
          </w:tcPr>
          <w:p w14:paraId="7FB089A8" w14:textId="77777777" w:rsidR="005E5F03" w:rsidRPr="00253B23" w:rsidRDefault="005E5F03" w:rsidP="005E5F0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Chemicals and harmful substances</w:t>
            </w:r>
          </w:p>
          <w:p w14:paraId="329DEF76" w14:textId="77777777" w:rsidR="005E5F03" w:rsidRPr="00253B23" w:rsidRDefault="005E5F03" w:rsidP="00184C0C">
            <w:pPr>
              <w:rPr>
                <w:rFonts w:ascii="Arial" w:hAnsi="Arial" w:cs="Arial"/>
                <w:color w:val="002060"/>
                <w:szCs w:val="22"/>
              </w:rPr>
            </w:pPr>
          </w:p>
        </w:tc>
        <w:tc>
          <w:tcPr>
            <w:tcW w:w="6492" w:type="dxa"/>
          </w:tcPr>
          <w:p w14:paraId="6FF85E67" w14:textId="77777777" w:rsidR="005E5F03" w:rsidRPr="00253B23" w:rsidRDefault="005E5F03" w:rsidP="005E5F0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Check with farmer if any spraying of chemicals or fertilisers are to take place on the farm and avoid these times completely </w:t>
            </w:r>
          </w:p>
          <w:p w14:paraId="264A7BC6" w14:textId="77777777" w:rsidR="00C0007D" w:rsidRDefault="005E5F03" w:rsidP="005E5F0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 xml:space="preserve">Avoid areas where hazardous chemicals might be present and being used.  </w:t>
            </w:r>
          </w:p>
          <w:p w14:paraId="127B1334" w14:textId="77777777" w:rsidR="005E5F03" w:rsidRPr="00253B23" w:rsidRDefault="005E5F03" w:rsidP="005E5F03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Remember a working farmer may be using chemicals at any time, be vigilant</w:t>
            </w:r>
          </w:p>
        </w:tc>
        <w:tc>
          <w:tcPr>
            <w:tcW w:w="1134" w:type="dxa"/>
          </w:tcPr>
          <w:p w14:paraId="169C752E" w14:textId="77777777" w:rsidR="005E5F03" w:rsidRPr="00253B23" w:rsidRDefault="005E5F03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0B481D89" w14:textId="77777777" w:rsidR="005E5F03" w:rsidRPr="00253B23" w:rsidRDefault="005E5F03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3</w:t>
            </w:r>
          </w:p>
        </w:tc>
        <w:tc>
          <w:tcPr>
            <w:tcW w:w="1417" w:type="dxa"/>
            <w:shd w:val="clear" w:color="auto" w:fill="00B050"/>
          </w:tcPr>
          <w:p w14:paraId="68A1D09B" w14:textId="77777777" w:rsidR="005E5F03" w:rsidRPr="00253B23" w:rsidRDefault="005E5F03" w:rsidP="00184C0C">
            <w:pPr>
              <w:rPr>
                <w:rFonts w:ascii="Arial" w:hAnsi="Arial" w:cs="Arial"/>
                <w:color w:val="002060"/>
                <w:szCs w:val="22"/>
              </w:rPr>
            </w:pPr>
            <w:r w:rsidRPr="00253B23">
              <w:rPr>
                <w:rFonts w:ascii="Arial" w:hAnsi="Arial" w:cs="Arial"/>
                <w:color w:val="002060"/>
                <w:sz w:val="22"/>
                <w:szCs w:val="22"/>
              </w:rPr>
              <w:t>3</w:t>
            </w:r>
          </w:p>
        </w:tc>
      </w:tr>
    </w:tbl>
    <w:bookmarkEnd w:id="1"/>
    <w:p w14:paraId="241D654D" w14:textId="75AE1B69" w:rsidR="009A11C2" w:rsidRPr="00253B23" w:rsidRDefault="00515463" w:rsidP="00515463">
      <w:pPr>
        <w:jc w:val="center"/>
        <w:rPr>
          <w:rFonts w:ascii="Arial" w:hAnsi="Arial" w:cs="Arial"/>
          <w:color w:val="002060"/>
          <w:sz w:val="22"/>
          <w:szCs w:val="22"/>
        </w:rPr>
      </w:pPr>
      <w:r w:rsidRPr="0008500C">
        <w:rPr>
          <w:rFonts w:ascii="Arial" w:hAnsi="Arial" w:cs="Arial"/>
          <w:noProof/>
          <w:color w:val="002060"/>
        </w:rPr>
        <w:drawing>
          <wp:inline distT="0" distB="0" distL="0" distR="0" wp14:anchorId="335E7B03" wp14:editId="4AA20346">
            <wp:extent cx="6046470" cy="3526744"/>
            <wp:effectExtent l="19050" t="0" r="0" b="0"/>
            <wp:docPr id="1" name="Picture 2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Graphical user interface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53603" t="35412" r="10907" b="36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956" cy="3567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A11C2" w:rsidRPr="00253B23" w:rsidSect="00DC70E6">
      <w:type w:val="continuous"/>
      <w:pgSz w:w="16838" w:h="11906" w:orient="landscape"/>
      <w:pgMar w:top="720" w:right="720" w:bottom="720" w:left="720" w:header="397" w:footer="39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43255"/>
    <w:multiLevelType w:val="multilevel"/>
    <w:tmpl w:val="4120D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397331"/>
    <w:multiLevelType w:val="multilevel"/>
    <w:tmpl w:val="D7D6E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C06CE5"/>
    <w:multiLevelType w:val="multilevel"/>
    <w:tmpl w:val="99087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16435B"/>
    <w:multiLevelType w:val="multilevel"/>
    <w:tmpl w:val="6AD25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AE3DAE"/>
    <w:multiLevelType w:val="multilevel"/>
    <w:tmpl w:val="1E805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7F59DF"/>
    <w:multiLevelType w:val="hybridMultilevel"/>
    <w:tmpl w:val="1456A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C5F49"/>
    <w:multiLevelType w:val="multilevel"/>
    <w:tmpl w:val="71C4F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EA672E"/>
    <w:multiLevelType w:val="hybridMultilevel"/>
    <w:tmpl w:val="39E0A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9F606C"/>
    <w:multiLevelType w:val="multilevel"/>
    <w:tmpl w:val="CAEC3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5C57BA8"/>
    <w:multiLevelType w:val="hybridMultilevel"/>
    <w:tmpl w:val="67102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301BC7"/>
    <w:multiLevelType w:val="hybridMultilevel"/>
    <w:tmpl w:val="9CE45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340092"/>
    <w:multiLevelType w:val="multilevel"/>
    <w:tmpl w:val="2E804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0016D3"/>
    <w:multiLevelType w:val="multilevel"/>
    <w:tmpl w:val="BD02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EC4F9F"/>
    <w:multiLevelType w:val="hybridMultilevel"/>
    <w:tmpl w:val="ABA8BF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31E1D"/>
    <w:multiLevelType w:val="hybridMultilevel"/>
    <w:tmpl w:val="DCB6C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11"/>
  </w:num>
  <w:num w:numId="6">
    <w:abstractNumId w:val="6"/>
  </w:num>
  <w:num w:numId="7">
    <w:abstractNumId w:val="0"/>
  </w:num>
  <w:num w:numId="8">
    <w:abstractNumId w:val="7"/>
  </w:num>
  <w:num w:numId="9">
    <w:abstractNumId w:val="12"/>
  </w:num>
  <w:num w:numId="10">
    <w:abstractNumId w:val="8"/>
  </w:num>
  <w:num w:numId="11">
    <w:abstractNumId w:val="13"/>
  </w:num>
  <w:num w:numId="12">
    <w:abstractNumId w:val="9"/>
  </w:num>
  <w:num w:numId="13">
    <w:abstractNumId w:val="5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7IwMjY3NTcwNzNR0lEKTi0uzszPAykwrAUA6MKSNSwAAAA="/>
  </w:docVars>
  <w:rsids>
    <w:rsidRoot w:val="00787C17"/>
    <w:rsid w:val="0000131E"/>
    <w:rsid w:val="00025CEE"/>
    <w:rsid w:val="00084BA7"/>
    <w:rsid w:val="00084E3C"/>
    <w:rsid w:val="0009527D"/>
    <w:rsid w:val="000B210D"/>
    <w:rsid w:val="000B2B27"/>
    <w:rsid w:val="000D1033"/>
    <w:rsid w:val="000D539D"/>
    <w:rsid w:val="000E3EAB"/>
    <w:rsid w:val="000F687C"/>
    <w:rsid w:val="001279BB"/>
    <w:rsid w:val="001310A0"/>
    <w:rsid w:val="0014401B"/>
    <w:rsid w:val="00173237"/>
    <w:rsid w:val="00184C0C"/>
    <w:rsid w:val="001F3D31"/>
    <w:rsid w:val="0020113E"/>
    <w:rsid w:val="00210F78"/>
    <w:rsid w:val="0024509B"/>
    <w:rsid w:val="00253B23"/>
    <w:rsid w:val="002B264B"/>
    <w:rsid w:val="002C08D8"/>
    <w:rsid w:val="002F20AA"/>
    <w:rsid w:val="002F4428"/>
    <w:rsid w:val="003058DE"/>
    <w:rsid w:val="00330809"/>
    <w:rsid w:val="00331E25"/>
    <w:rsid w:val="003522BC"/>
    <w:rsid w:val="0035336D"/>
    <w:rsid w:val="00360C72"/>
    <w:rsid w:val="003B171B"/>
    <w:rsid w:val="003B5B6A"/>
    <w:rsid w:val="003B6A23"/>
    <w:rsid w:val="003F085F"/>
    <w:rsid w:val="00414AC5"/>
    <w:rsid w:val="004252F9"/>
    <w:rsid w:val="00445E4A"/>
    <w:rsid w:val="0046348D"/>
    <w:rsid w:val="004666B4"/>
    <w:rsid w:val="00467363"/>
    <w:rsid w:val="0047566C"/>
    <w:rsid w:val="00475DAE"/>
    <w:rsid w:val="00483C6C"/>
    <w:rsid w:val="00486635"/>
    <w:rsid w:val="00495370"/>
    <w:rsid w:val="00496AD0"/>
    <w:rsid w:val="004B346F"/>
    <w:rsid w:val="004B695D"/>
    <w:rsid w:val="004D5E4D"/>
    <w:rsid w:val="004F1527"/>
    <w:rsid w:val="00515463"/>
    <w:rsid w:val="00521D69"/>
    <w:rsid w:val="0053724F"/>
    <w:rsid w:val="00562C49"/>
    <w:rsid w:val="0057019F"/>
    <w:rsid w:val="005D543F"/>
    <w:rsid w:val="005E444A"/>
    <w:rsid w:val="005E5F03"/>
    <w:rsid w:val="005E645D"/>
    <w:rsid w:val="005E71BF"/>
    <w:rsid w:val="00601003"/>
    <w:rsid w:val="006060E6"/>
    <w:rsid w:val="006108BC"/>
    <w:rsid w:val="0063487D"/>
    <w:rsid w:val="0064491A"/>
    <w:rsid w:val="00655CBB"/>
    <w:rsid w:val="00655D4F"/>
    <w:rsid w:val="00673115"/>
    <w:rsid w:val="006C7E80"/>
    <w:rsid w:val="00716184"/>
    <w:rsid w:val="00720E44"/>
    <w:rsid w:val="007238F6"/>
    <w:rsid w:val="00731F1B"/>
    <w:rsid w:val="007413ED"/>
    <w:rsid w:val="00755B44"/>
    <w:rsid w:val="0078653D"/>
    <w:rsid w:val="00787C17"/>
    <w:rsid w:val="00794017"/>
    <w:rsid w:val="00796587"/>
    <w:rsid w:val="007C6C14"/>
    <w:rsid w:val="00801587"/>
    <w:rsid w:val="00826809"/>
    <w:rsid w:val="00831583"/>
    <w:rsid w:val="008331E4"/>
    <w:rsid w:val="00841714"/>
    <w:rsid w:val="00842E6A"/>
    <w:rsid w:val="00846F55"/>
    <w:rsid w:val="00892633"/>
    <w:rsid w:val="008D57D5"/>
    <w:rsid w:val="008F05C2"/>
    <w:rsid w:val="00962DCD"/>
    <w:rsid w:val="00974B85"/>
    <w:rsid w:val="00980F56"/>
    <w:rsid w:val="00995209"/>
    <w:rsid w:val="00995B7A"/>
    <w:rsid w:val="009A11C2"/>
    <w:rsid w:val="009B43D4"/>
    <w:rsid w:val="009F2FFB"/>
    <w:rsid w:val="00A06BCD"/>
    <w:rsid w:val="00A213B8"/>
    <w:rsid w:val="00A2677A"/>
    <w:rsid w:val="00A40433"/>
    <w:rsid w:val="00A42AA0"/>
    <w:rsid w:val="00A7095E"/>
    <w:rsid w:val="00A73FFE"/>
    <w:rsid w:val="00A80FF5"/>
    <w:rsid w:val="00B137EF"/>
    <w:rsid w:val="00B16C1A"/>
    <w:rsid w:val="00B230A8"/>
    <w:rsid w:val="00B5545B"/>
    <w:rsid w:val="00B65B0E"/>
    <w:rsid w:val="00B83D0A"/>
    <w:rsid w:val="00B94925"/>
    <w:rsid w:val="00B965F3"/>
    <w:rsid w:val="00BB0775"/>
    <w:rsid w:val="00BB0A1F"/>
    <w:rsid w:val="00BB76C3"/>
    <w:rsid w:val="00BC0BDB"/>
    <w:rsid w:val="00C0007D"/>
    <w:rsid w:val="00C1307D"/>
    <w:rsid w:val="00C42ED9"/>
    <w:rsid w:val="00C525EE"/>
    <w:rsid w:val="00C540F9"/>
    <w:rsid w:val="00C54D8D"/>
    <w:rsid w:val="00C56DCA"/>
    <w:rsid w:val="00C57655"/>
    <w:rsid w:val="00C70BF4"/>
    <w:rsid w:val="00C74331"/>
    <w:rsid w:val="00C746B8"/>
    <w:rsid w:val="00C76675"/>
    <w:rsid w:val="00CA466E"/>
    <w:rsid w:val="00D424DD"/>
    <w:rsid w:val="00D57356"/>
    <w:rsid w:val="00D663C2"/>
    <w:rsid w:val="00DB1E4A"/>
    <w:rsid w:val="00DB4F7E"/>
    <w:rsid w:val="00DB5085"/>
    <w:rsid w:val="00DC6D97"/>
    <w:rsid w:val="00DC70E6"/>
    <w:rsid w:val="00DF027B"/>
    <w:rsid w:val="00E17A5A"/>
    <w:rsid w:val="00E23D41"/>
    <w:rsid w:val="00E44345"/>
    <w:rsid w:val="00E63199"/>
    <w:rsid w:val="00E70741"/>
    <w:rsid w:val="00EA3D09"/>
    <w:rsid w:val="00EA4634"/>
    <w:rsid w:val="00EB2E4A"/>
    <w:rsid w:val="00EE4090"/>
    <w:rsid w:val="00F16C95"/>
    <w:rsid w:val="00F5370F"/>
    <w:rsid w:val="00F66275"/>
    <w:rsid w:val="00FA0095"/>
    <w:rsid w:val="00FA7FDA"/>
    <w:rsid w:val="00FC1165"/>
    <w:rsid w:val="00FC7A51"/>
    <w:rsid w:val="00FF3F32"/>
    <w:rsid w:val="00FF75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5AF03"/>
  <w15:docId w15:val="{2AAAE10D-D98C-43BD-BB37-00E175165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F55"/>
    <w:pPr>
      <w:spacing w:after="0" w:line="240" w:lineRule="auto"/>
    </w:pPr>
    <w:rPr>
      <w:rFonts w:ascii="Times New Roman" w:eastAsiaTheme="minorEastAsia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653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424DD"/>
    <w:pPr>
      <w:keepNext/>
      <w:spacing w:before="120" w:after="40"/>
      <w:outlineLvl w:val="1"/>
    </w:pPr>
    <w:rPr>
      <w:rFonts w:eastAsia="Times New Roman"/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401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5C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CE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C1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C1165"/>
    <w:pPr>
      <w:spacing w:before="100" w:beforeAutospacing="1" w:after="100" w:afterAutospacing="1"/>
    </w:pPr>
    <w:rPr>
      <w:rFonts w:eastAsia="Times New Roman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rsid w:val="00D424DD"/>
    <w:rPr>
      <w:rFonts w:ascii="Times New Roman" w:eastAsia="Times New Roman" w:hAnsi="Times New Roman" w:cs="Times New Roman"/>
      <w:b/>
      <w:sz w:val="32"/>
      <w:szCs w:val="20"/>
    </w:rPr>
  </w:style>
  <w:style w:type="paragraph" w:customStyle="1" w:styleId="Data">
    <w:name w:val="Data"/>
    <w:basedOn w:val="Normal"/>
    <w:rsid w:val="00D424DD"/>
    <w:pPr>
      <w:spacing w:after="10"/>
      <w:ind w:left="340" w:hanging="113"/>
    </w:pPr>
    <w:rPr>
      <w:rFonts w:eastAsia="Times New Roman"/>
      <w:sz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401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42AA0"/>
    <w:rPr>
      <w:color w:val="0000FF"/>
      <w:u w:val="single"/>
    </w:rPr>
  </w:style>
  <w:style w:type="character" w:customStyle="1" w:styleId="business--telephonenumber">
    <w:name w:val="business--telephonenumber"/>
    <w:basedOn w:val="DefaultParagraphFont"/>
    <w:rsid w:val="007413ED"/>
  </w:style>
  <w:style w:type="paragraph" w:styleId="ListParagraph">
    <w:name w:val="List Paragraph"/>
    <w:basedOn w:val="Normal"/>
    <w:uiPriority w:val="34"/>
    <w:qFormat/>
    <w:rsid w:val="00655CBB"/>
    <w:pPr>
      <w:ind w:left="720"/>
      <w:contextualSpacing/>
    </w:pPr>
  </w:style>
  <w:style w:type="paragraph" w:customStyle="1" w:styleId="recipe-methodlist-item-text">
    <w:name w:val="recipe-method__list-item-text"/>
    <w:basedOn w:val="Normal"/>
    <w:rsid w:val="00C1307D"/>
    <w:pPr>
      <w:spacing w:before="100" w:beforeAutospacing="1" w:after="100" w:afterAutospacing="1"/>
    </w:pPr>
    <w:rPr>
      <w:rFonts w:eastAsia="Times New Roman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8D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865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1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2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0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1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1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6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5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1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0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0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5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64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7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8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84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0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2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10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50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82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82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479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9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0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0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7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2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96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9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1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9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1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5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5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5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1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8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 Compton</dc:creator>
  <cp:lastModifiedBy>Flavio Ford</cp:lastModifiedBy>
  <cp:revision>6</cp:revision>
  <cp:lastPrinted>2018-12-06T15:39:00Z</cp:lastPrinted>
  <dcterms:created xsi:type="dcterms:W3CDTF">2022-01-06T17:39:00Z</dcterms:created>
  <dcterms:modified xsi:type="dcterms:W3CDTF">2022-01-14T19:44:00Z</dcterms:modified>
</cp:coreProperties>
</file>